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94E26B" w14:textId="4BC239C5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E524234" wp14:editId="2973D3D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92C2D4" w14:textId="3DD17295" w:rsidR="00F010F1" w:rsidRPr="0041539A" w:rsidRDefault="00FA7F66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</w:pPr>
                            <w:r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VEMBER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41539A" w:rsidRPr="001A096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0</w:t>
                            </w:r>
                            <w:r w:rsidR="0041539A" w:rsidRPr="001A096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41539A" w:rsidRPr="001A0963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5248E501" w14:textId="77777777" w:rsidR="001B2141" w:rsidRPr="0025578F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0D92C2D4" w14:textId="3DD17295" w:rsidR="00F010F1" w:rsidRPr="0041539A" w:rsidRDefault="00FA7F66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</w:pPr>
                      <w:r w:rsidRPr="0025578F">
                        <w:rPr>
                          <w:rFonts w:ascii="Myriad Pro" w:hAnsi="Myriad Pro"/>
                          <w:b/>
                          <w:sz w:val="32"/>
                        </w:rPr>
                        <w:t xml:space="preserve">NOVEMBER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41539A" w:rsidRPr="001A096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0</w:t>
                      </w:r>
                      <w:r w:rsidR="0041539A" w:rsidRPr="001A0963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41539A" w:rsidRPr="001A0963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5248E501" w14:textId="77777777" w:rsidR="001B2141" w:rsidRPr="0025578F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5578F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59264" behindDoc="0" locked="0" layoutInCell="1" allowOverlap="1" wp14:anchorId="2E4F640F" wp14:editId="36BE4E0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DC4D77C" wp14:editId="438B819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E0390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D1B8B25" w14:textId="0A9FF4CF" w:rsidR="001A6610" w:rsidRPr="009909CD" w:rsidRDefault="00C30716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1A0963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04B5F07F" w14:textId="699BF6EF" w:rsidR="009909CD" w:rsidRPr="009909CD" w:rsidRDefault="00360D4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 w:rsidR="00B65F90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BF0F0D" w:rsidRPr="00BF0F0D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BF0F0D" w:rsidRPr="00BF0F0D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1A096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BF0F0D" w:rsidRPr="00BF0F0D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1A0963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52D7FABF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33E0390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D1B8B25" w14:textId="0A9FF4CF" w:rsidR="001A6610" w:rsidRPr="009909CD" w:rsidRDefault="00C30716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1A0963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04B5F07F" w14:textId="699BF6EF" w:rsidR="009909CD" w:rsidRPr="009909CD" w:rsidRDefault="00360D4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 w:rsidR="00B65F90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BF0F0D" w:rsidRPr="00BF0F0D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BF0F0D" w:rsidRPr="00BF0F0D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1A096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BF0F0D" w:rsidRPr="00BF0F0D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1A0963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52D7FABF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2BB5D95" w14:textId="752F0F88" w:rsidR="001B2141" w:rsidRDefault="001A096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1F3098" wp14:editId="1CB54304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5257800" cy="66198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6619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A66C0" w14:textId="77777777" w:rsidR="00F7360E" w:rsidRDefault="00F7360E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b w:val="0"/>
                                <w:sz w:val="20"/>
                                <w:szCs w:val="20"/>
                              </w:rPr>
                            </w:pPr>
                          </w:p>
                          <w:p w14:paraId="5C84BD53" w14:textId="629553B1" w:rsidR="00F7360E" w:rsidRPr="00F7360E" w:rsidRDefault="00F7360E" w:rsidP="00F7360E">
                            <w:pPr>
                              <w:pStyle w:val="NAV-Header"/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College &amp;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Aneen</w:t>
                            </w:r>
                            <w:proofErr w:type="spellEnd"/>
                            <w:r w:rsidR="001A0963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Kuta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Angang</w:t>
                            </w:r>
                            <w:proofErr w:type="spellEnd"/>
                            <w:r w:rsidRPr="00F7360E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</w:p>
                          <w:p w14:paraId="6B5FF071" w14:textId="2CE1C4C1" w:rsidR="00F7360E" w:rsidRDefault="002E63ED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Mwur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high school</w:t>
                            </w:r>
                            <w:r w:rsidR="00F7360E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sakopa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aa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wen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ren met mi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afatetiw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ran 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awes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metoch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.</w:t>
                            </w:r>
                            <w:r w:rsidR="00F7360E" w:rsidRPr="00F7360E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ii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fitu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) re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won met ewe peki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.</w:t>
                            </w:r>
                            <w:r w:rsidR="00F7360E" w:rsidRPr="00F7360E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A981057" w14:textId="77777777" w:rsidR="00F7360E" w:rsidRPr="00F7360E" w:rsidRDefault="00F7360E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673"/>
                              <w:gridCol w:w="6310"/>
                            </w:tblGrid>
                            <w:tr w:rsidR="00F7360E" w:rsidRPr="00776FC0" w14:paraId="6AD49DCC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16B7CC06" w14:textId="04EA6F4C" w:rsidR="00F7360E" w:rsidRPr="00776FC0" w:rsidRDefault="004B10E2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t>Nenien</w:t>
                                  </w:r>
                                  <w:proofErr w:type="spellEnd"/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t>angang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241AC3AB" w14:textId="7914D09D" w:rsidR="00F7360E" w:rsidRPr="00776FC0" w:rsidRDefault="00D33458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ewe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ramas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rechok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poputa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kai me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angang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ese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wor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neur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taropwen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pwarata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ar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tufich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awesi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metoch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me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nukun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high school diploma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  <w:p w14:paraId="31D14785" w14:textId="3D3515C8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 xml:space="preserve">Certificate </w:t>
                                  </w:r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ren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omw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awesi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training</w:t>
                                  </w:r>
                                </w:p>
                                <w:p w14:paraId="44B18F56" w14:textId="5D8DAA38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Apprenticeship</w:t>
                                  </w:r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(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Angang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fan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nurun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emon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mi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wate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an sine)</w:t>
                                  </w:r>
                                </w:p>
                              </w:tc>
                            </w:tr>
                            <w:tr w:rsidR="00F7360E" w:rsidRPr="00776FC0" w14:paraId="6C3FA991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79B686DA" w14:textId="77777777" w:rsidR="00F7360E" w:rsidRPr="00776FC0" w:rsidRDefault="00F7360E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t>CTE (Technical) College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6A606130" w14:textId="580BFE6F" w:rsidR="00F7360E" w:rsidRPr="00776FC0" w:rsidRDefault="00B80482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technical colleges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mi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wauw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niffang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certificate </w:t>
                                  </w:r>
                                  <w:r w:rsidRPr="00776FC0">
                                    <w:rPr>
                                      <w:sz w:val="20"/>
                                    </w:rPr>
                                    <w:t xml:space="preserve">an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pwe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pwarata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taweno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ewe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program ren pekin kea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och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mi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pwa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uwau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BF0F0D" w:rsidRPr="00776FC0">
                                    <w:rPr>
                                      <w:sz w:val="20"/>
                                    </w:rPr>
                                    <w:t>a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>ssociate degrees.</w:t>
                                  </w:r>
                                </w:p>
                                <w:p w14:paraId="0E7D625B" w14:textId="1FEAE812" w:rsidR="00F7360E" w:rsidRPr="00776FC0" w:rsidRDefault="00F7360E" w:rsidP="00B80482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 xml:space="preserve">Certificate or certification </w:t>
                                  </w:r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ren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omw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awesi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program  (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Ew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776FC0">
                                    <w:rPr>
                                      <w:sz w:val="20"/>
                                    </w:rPr>
                                    <w:t xml:space="preserve"> year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kukun</w:t>
                                  </w:r>
                                  <w:proofErr w:type="spellEnd"/>
                                  <w:r w:rsidR="00B8048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seni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7B32F075" w14:textId="50BEB58F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Associate degree (</w:t>
                                  </w:r>
                                  <w:proofErr w:type="spellStart"/>
                                  <w:r w:rsidR="00B80482" w:rsidRPr="00776FC0">
                                    <w:rPr>
                                      <w:sz w:val="20"/>
                                    </w:rPr>
                                    <w:t>Ruu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years)</w:t>
                                  </w:r>
                                </w:p>
                              </w:tc>
                            </w:tr>
                            <w:tr w:rsidR="00F7360E" w:rsidRPr="00776FC0" w14:paraId="4373B706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6159239F" w14:textId="5A6E0AC1" w:rsidR="00F7360E" w:rsidRPr="00776FC0" w:rsidRDefault="004B10E2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t>Ruu-ieer</w:t>
                                  </w:r>
                                  <w:proofErr w:type="spellEnd"/>
                                  <w:r w:rsidR="00F7360E" w:rsidRPr="00776FC0">
                                    <w:rPr>
                                      <w:b/>
                                      <w:sz w:val="20"/>
                                    </w:rPr>
                                    <w:t xml:space="preserve"> College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33B88605" w14:textId="47FB564F" w:rsidR="00F7360E" w:rsidRPr="00776FC0" w:rsidRDefault="00B80482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community colleges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mi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uwau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certificates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BF0F0D" w:rsidRPr="00776FC0">
                                    <w:rPr>
                                      <w:sz w:val="20"/>
                                    </w:rPr>
                                    <w:t>a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ssociate degrees,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chok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nongonong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won ewe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program. </w:t>
                                  </w:r>
                                  <w:r w:rsidRPr="00776FC0">
                                    <w:rPr>
                                      <w:sz w:val="20"/>
                                    </w:rPr>
                                    <w:t xml:space="preserve">Ren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koch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colleges, </w:t>
                                  </w:r>
                                  <w:r w:rsidRPr="00776FC0">
                                    <w:rPr>
                                      <w:sz w:val="20"/>
                                    </w:rPr>
                                    <w:t xml:space="preserve">chon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sukuu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mi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tongeni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sopweno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kea non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ruanu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e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repwe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ngei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neur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BF0F0D" w:rsidRPr="00776FC0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achelor’s degree. </w:t>
                                  </w:r>
                                  <w:r w:rsidRPr="00776FC0">
                                    <w:rPr>
                                      <w:sz w:val="20"/>
                                    </w:rPr>
                                    <w:t xml:space="preserve">Non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ruu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er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, </w:t>
                                  </w:r>
                                  <w:r w:rsidRPr="00776FC0">
                                    <w:rPr>
                                      <w:sz w:val="20"/>
                                    </w:rPr>
                                    <w:t xml:space="preserve">chon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sukuu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rechok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ngei</w:t>
                                  </w:r>
                                  <w:proofErr w:type="spellEnd"/>
                                  <w:r w:rsidR="004B10E2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BF0F0D" w:rsidRPr="00776FC0">
                                    <w:rPr>
                                      <w:sz w:val="20"/>
                                    </w:rPr>
                                    <w:t>a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>ssociate degree.</w:t>
                                  </w:r>
                                </w:p>
                                <w:p w14:paraId="48FA3FF0" w14:textId="77777777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6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Associate degree</w:t>
                                  </w:r>
                                </w:p>
                              </w:tc>
                            </w:tr>
                            <w:tr w:rsidR="00F7360E" w:rsidRPr="00776FC0" w14:paraId="74BAC02B" w14:textId="77777777" w:rsidTr="00790A01">
                              <w:trPr>
                                <w:trHeight w:val="968"/>
                              </w:trPr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49413D0B" w14:textId="4A628896" w:rsidR="00F7360E" w:rsidRPr="00776FC0" w:rsidRDefault="004B10E2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t>Ruanu-ieer</w:t>
                                  </w:r>
                                  <w:proofErr w:type="spellEnd"/>
                                  <w:r w:rsidR="00F7360E" w:rsidRPr="00776FC0">
                                    <w:rPr>
                                      <w:b/>
                                      <w:sz w:val="20"/>
                                    </w:rPr>
                                    <w:t xml:space="preserve"> College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66CF9CFF" w14:textId="5BF2914B" w:rsidR="00F7360E" w:rsidRPr="00776FC0" w:rsidRDefault="004B10E2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a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ruanu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er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college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r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mi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uwau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Bachelor’s degrees.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ewe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ruu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o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chomwong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chon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ngei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Bachelor’s degrees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iwe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B.S. (Bachelor of Science) or a B.A. (Bachelor of Arts)</w:t>
                                  </w:r>
                                </w:p>
                                <w:p w14:paraId="45C6BFD9" w14:textId="77777777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Bachelor’s degree</w:t>
                                  </w:r>
                                </w:p>
                              </w:tc>
                            </w:tr>
                            <w:tr w:rsidR="00F7360E" w:rsidRPr="00776FC0" w14:paraId="25E78E3A" w14:textId="77777777" w:rsidTr="00790A01">
                              <w:trPr>
                                <w:trHeight w:val="2348"/>
                              </w:trPr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3B6B37BE" w14:textId="77777777" w:rsidR="00F7360E" w:rsidRPr="00776FC0" w:rsidRDefault="00F7360E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t xml:space="preserve">Graduate </w:t>
                                  </w:r>
                                  <w:r w:rsidRPr="00776FC0">
                                    <w:rPr>
                                      <w:b/>
                                      <w:sz w:val="20"/>
                                    </w:rPr>
                                    <w:br/>
                                    <w:t>studies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1B465343" w14:textId="3E90819D" w:rsidR="00F7360E" w:rsidRPr="00776FC0" w:rsidRDefault="004B10E2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nenie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angang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re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mochen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76FC0">
                                    <w:rPr>
                                      <w:sz w:val="20"/>
                                    </w:rPr>
                                    <w:t>ekewe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pekin training mi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chok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awenewen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ngeni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ew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sokkun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pekin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iwe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pwan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pekin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kae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mei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sopwosopwono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murin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college.</w:t>
                                  </w:r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Chon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sukuun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re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fiti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graduate or professional school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ir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mi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angei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ei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training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pwan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angei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graduate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ika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advanced degree.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Ekkoch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 xml:space="preserve"> advanced degrees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mei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wor</w:t>
                                  </w:r>
                                  <w:proofErr w:type="spellEnd"/>
                                  <w:r w:rsidR="00F7360E" w:rsidRPr="00776FC0">
                                    <w:rPr>
                                      <w:sz w:val="20"/>
                                    </w:rPr>
                                    <w:t>:</w:t>
                                  </w:r>
                                </w:p>
                                <w:p w14:paraId="73F4DFA5" w14:textId="4A5A8ED5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 xml:space="preserve">Master’s degree: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Napengeni</w:t>
                                  </w:r>
                                  <w:proofErr w:type="spellEnd"/>
                                  <w:r w:rsidR="00790A01" w:rsidRPr="00776FC0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790A01" w:rsidRPr="00776FC0">
                                    <w:rPr>
                                      <w:sz w:val="20"/>
                                    </w:rPr>
                                    <w:t>iwe</w:t>
                                  </w:r>
                                  <w:proofErr w:type="spellEnd"/>
                                  <w:r w:rsidRPr="00776FC0">
                                    <w:rPr>
                                      <w:sz w:val="20"/>
                                    </w:rPr>
                                    <w:t xml:space="preserve"> M.S. (Science) or M.A. (Arts)</w:t>
                                  </w:r>
                                </w:p>
                                <w:p w14:paraId="1434A086" w14:textId="77777777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Business degree (M.B.A. for Master of Business Arts)</w:t>
                                  </w:r>
                                </w:p>
                                <w:p w14:paraId="41FEF797" w14:textId="77777777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Medical degree (M.D. for Medical Doctor)</w:t>
                                  </w:r>
                                </w:p>
                                <w:p w14:paraId="6D6D3D8F" w14:textId="77777777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Law degree (J.D. for Juris Doctor)</w:t>
                                  </w:r>
                                </w:p>
                                <w:p w14:paraId="12DF91C3" w14:textId="77777777" w:rsidR="00F7360E" w:rsidRPr="00776FC0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</w:rPr>
                                  </w:pPr>
                                  <w:r w:rsidRPr="00776FC0">
                                    <w:rPr>
                                      <w:sz w:val="20"/>
                                    </w:rPr>
                                    <w:t>Doctorate degree (Ph.D. for Doctor of Philosophy)</w:t>
                                  </w:r>
                                </w:p>
                              </w:tc>
                            </w:tr>
                          </w:tbl>
                          <w:p w14:paraId="3F481D3D" w14:textId="77777777" w:rsidR="00F7360E" w:rsidRDefault="0065166B" w:rsidP="0065166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F7360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F3098" id="Text Box 2" o:spid="_x0000_s1028" type="#_x0000_t202" style="position:absolute;margin-left:0;margin-top:.85pt;width:414pt;height:521.2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" filled="f" stroked="f">
                <v:textbox>
                  <w:txbxContent>
                    <w:p w14:paraId="753A66C0" w14:textId="77777777" w:rsidR="00F7360E" w:rsidRDefault="00F7360E" w:rsidP="00F7360E">
                      <w:pPr>
                        <w:pStyle w:val="NAV-Header"/>
                        <w:rPr>
                          <w:rFonts w:asciiTheme="minorHAnsi" w:hAnsiTheme="minorHAnsi"/>
                          <w:b w:val="0"/>
                          <w:sz w:val="20"/>
                          <w:szCs w:val="20"/>
                        </w:rPr>
                      </w:pPr>
                    </w:p>
                    <w:p w14:paraId="5C84BD53" w14:textId="629553B1" w:rsidR="00F7360E" w:rsidRPr="00F7360E" w:rsidRDefault="00F7360E" w:rsidP="00F7360E">
                      <w:pPr>
                        <w:pStyle w:val="NAV-Header"/>
                        <w:rPr>
                          <w:rFonts w:ascii="Myriad Pro" w:hAnsi="Myriad Pro"/>
                          <w:sz w:val="36"/>
                          <w:szCs w:val="20"/>
                        </w:rPr>
                      </w:pPr>
                      <w:r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College &amp;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sz w:val="36"/>
                          <w:szCs w:val="20"/>
                        </w:rPr>
                        <w:t>Aneen</w:t>
                      </w:r>
                      <w:proofErr w:type="spellEnd"/>
                      <w:r w:rsidR="001A0963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Kuta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sz w:val="36"/>
                          <w:szCs w:val="20"/>
                        </w:rPr>
                        <w:t>Angang</w:t>
                      </w:r>
                      <w:proofErr w:type="spellEnd"/>
                      <w:r w:rsidRPr="00F7360E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</w:p>
                    <w:p w14:paraId="6B5FF071" w14:textId="2CE1C4C1" w:rsidR="00F7360E" w:rsidRDefault="002E63ED" w:rsidP="00F7360E">
                      <w:pPr>
                        <w:pStyle w:val="NAV-Header"/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Mwuri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high school</w:t>
                      </w:r>
                      <w:r w:rsidR="00F7360E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sakopat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aa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wene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kiniki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ren met mi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afatetiw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ran an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emo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ufich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awesi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metoch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.</w:t>
                      </w:r>
                      <w:r w:rsidR="00F7360E" w:rsidRPr="00F7360E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engo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iit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fitu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) ren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ekkei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ufich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won met ewe pekin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ee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mochen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.</w:t>
                      </w:r>
                      <w:r w:rsidR="00F7360E" w:rsidRPr="00F7360E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A981057" w14:textId="77777777" w:rsidR="00F7360E" w:rsidRPr="00F7360E" w:rsidRDefault="00F7360E" w:rsidP="00F7360E">
                      <w:pPr>
                        <w:pStyle w:val="NAV-Head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673"/>
                        <w:gridCol w:w="6310"/>
                      </w:tblGrid>
                      <w:tr w:rsidR="00F7360E" w:rsidRPr="00776FC0" w14:paraId="6AD49DCC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16B7CC06" w14:textId="04EA6F4C" w:rsidR="00F7360E" w:rsidRPr="00776FC0" w:rsidRDefault="004B10E2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b/>
                                <w:sz w:val="20"/>
                              </w:rPr>
                              <w:t>Nenien</w:t>
                            </w:r>
                            <w:proofErr w:type="spellEnd"/>
                            <w:r w:rsidRPr="00776FC0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b/>
                                <w:sz w:val="20"/>
                              </w:rPr>
                              <w:t>angang</w:t>
                            </w:r>
                            <w:proofErr w:type="spellEnd"/>
                          </w:p>
                        </w:tc>
                        <w:tc>
                          <w:tcPr>
                            <w:tcW w:w="6633" w:type="dxa"/>
                          </w:tcPr>
                          <w:p w14:paraId="241AC3AB" w14:textId="7914D09D" w:rsidR="00F7360E" w:rsidRPr="00776FC0" w:rsidRDefault="00D33458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ramas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rechok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poputa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kai me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angang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napengeni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ese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wor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neur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taropwen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pwarata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ar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tufich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ika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awesi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metoch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me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nukun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high school diploma</w:t>
                            </w:r>
                            <w:r w:rsidR="00F7360E" w:rsidRPr="00776FC0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31D14785" w14:textId="3D3515C8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 xml:space="preserve">Certificate </w:t>
                            </w:r>
                            <w:r w:rsidR="00B80482" w:rsidRPr="00776FC0">
                              <w:rPr>
                                <w:sz w:val="20"/>
                              </w:rPr>
                              <w:t xml:space="preserve">ren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omw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awesi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training</w:t>
                            </w:r>
                          </w:p>
                          <w:p w14:paraId="44B18F56" w14:textId="5D8DAA38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Apprenticeship</w:t>
                            </w:r>
                            <w:r w:rsidR="00B80482" w:rsidRPr="00776FC0">
                              <w:rPr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Angang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fan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nurun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emon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wate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an sine)</w:t>
                            </w:r>
                          </w:p>
                        </w:tc>
                      </w:tr>
                      <w:tr w:rsidR="00F7360E" w:rsidRPr="00776FC0" w14:paraId="6C3FA991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79B686DA" w14:textId="77777777" w:rsidR="00F7360E" w:rsidRPr="00776FC0" w:rsidRDefault="00F7360E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776FC0">
                              <w:rPr>
                                <w:b/>
                                <w:sz w:val="20"/>
                              </w:rPr>
                              <w:t>CTE (Technical) College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6A606130" w14:textId="580BFE6F" w:rsidR="00F7360E" w:rsidRPr="00776FC0" w:rsidRDefault="00B80482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Napengeni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technical colleges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wauw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niffang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certificate </w:t>
                            </w:r>
                            <w:r w:rsidRPr="00776FC0">
                              <w:rPr>
                                <w:sz w:val="20"/>
                              </w:rPr>
                              <w:t xml:space="preserve">an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pwe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pwarata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taweno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program ren pekin kea</w:t>
                            </w:r>
                            <w:r w:rsidR="00F7360E" w:rsidRPr="00776FC0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och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pwa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uwau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r w:rsidR="00BF0F0D" w:rsidRPr="00776FC0">
                              <w:rPr>
                                <w:sz w:val="20"/>
                              </w:rPr>
                              <w:t>a</w:t>
                            </w:r>
                            <w:r w:rsidR="00F7360E" w:rsidRPr="00776FC0">
                              <w:rPr>
                                <w:sz w:val="20"/>
                              </w:rPr>
                              <w:t>ssociate degrees.</w:t>
                            </w:r>
                          </w:p>
                          <w:p w14:paraId="0E7D625B" w14:textId="1FEAE812" w:rsidR="00F7360E" w:rsidRPr="00776FC0" w:rsidRDefault="00F7360E" w:rsidP="00B80482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 xml:space="preserve">Certificate or certification </w:t>
                            </w:r>
                            <w:r w:rsidR="00B80482" w:rsidRPr="00776FC0">
                              <w:rPr>
                                <w:sz w:val="20"/>
                              </w:rPr>
                              <w:t xml:space="preserve">ren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omw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awesi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program  (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r w:rsidRPr="00776FC0">
                              <w:rPr>
                                <w:sz w:val="20"/>
                              </w:rPr>
                              <w:t xml:space="preserve"> year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ika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kukun</w:t>
                            </w:r>
                            <w:proofErr w:type="spellEnd"/>
                            <w:r w:rsidR="00B8048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seni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7B32F075" w14:textId="50BEB58F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Associate degree (</w:t>
                            </w:r>
                            <w:proofErr w:type="spellStart"/>
                            <w:r w:rsidR="00B80482" w:rsidRPr="00776FC0">
                              <w:rPr>
                                <w:sz w:val="20"/>
                              </w:rPr>
                              <w:t>Ruu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years)</w:t>
                            </w:r>
                          </w:p>
                        </w:tc>
                      </w:tr>
                      <w:tr w:rsidR="00F7360E" w:rsidRPr="00776FC0" w14:paraId="4373B706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6159239F" w14:textId="5A6E0AC1" w:rsidR="00F7360E" w:rsidRPr="00776FC0" w:rsidRDefault="004B10E2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b/>
                                <w:sz w:val="20"/>
                              </w:rPr>
                              <w:t>Ruu-ieer</w:t>
                            </w:r>
                            <w:proofErr w:type="spellEnd"/>
                            <w:r w:rsidR="00F7360E" w:rsidRPr="00776FC0">
                              <w:rPr>
                                <w:b/>
                                <w:sz w:val="20"/>
                              </w:rPr>
                              <w:t xml:space="preserve"> College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33B88605" w14:textId="47FB564F" w:rsidR="00F7360E" w:rsidRPr="00776FC0" w:rsidRDefault="00B80482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Napengeni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community colleges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uwau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certificates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r w:rsidR="00BF0F0D" w:rsidRPr="00776FC0">
                              <w:rPr>
                                <w:sz w:val="20"/>
                              </w:rPr>
                              <w:t>a</w:t>
                            </w:r>
                            <w:r w:rsidR="00F7360E" w:rsidRPr="00776FC0">
                              <w:rPr>
                                <w:sz w:val="20"/>
                              </w:rPr>
                              <w:t xml:space="preserve">ssociate degrees,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chok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nongonong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won ewe</w:t>
                            </w:r>
                            <w:r w:rsidR="00F7360E" w:rsidRPr="00776FC0">
                              <w:rPr>
                                <w:sz w:val="20"/>
                              </w:rPr>
                              <w:t xml:space="preserve"> program. </w:t>
                            </w:r>
                            <w:r w:rsidRPr="00776FC0">
                              <w:rPr>
                                <w:sz w:val="20"/>
                              </w:rPr>
                              <w:t xml:space="preserve">Ren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koch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colleges, </w:t>
                            </w:r>
                            <w:r w:rsidRPr="00776FC0">
                              <w:rPr>
                                <w:sz w:val="20"/>
                              </w:rPr>
                              <w:t xml:space="preserve">chon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sukuu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tongeni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sopweno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kea non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ruanu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e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repwe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ngei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neur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r w:rsidR="00BF0F0D" w:rsidRPr="00776FC0">
                              <w:rPr>
                                <w:sz w:val="20"/>
                              </w:rPr>
                              <w:t>b</w:t>
                            </w:r>
                            <w:r w:rsidR="00F7360E" w:rsidRPr="00776FC0">
                              <w:rPr>
                                <w:sz w:val="20"/>
                              </w:rPr>
                              <w:t xml:space="preserve">achelor’s degree. </w:t>
                            </w:r>
                            <w:r w:rsidRPr="00776FC0">
                              <w:rPr>
                                <w:sz w:val="20"/>
                              </w:rPr>
                              <w:t xml:space="preserve">Non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ruu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er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, </w:t>
                            </w:r>
                            <w:r w:rsidRPr="00776FC0">
                              <w:rPr>
                                <w:sz w:val="20"/>
                              </w:rPr>
                              <w:t xml:space="preserve">chon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sukuu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rechok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ngei</w:t>
                            </w:r>
                            <w:proofErr w:type="spellEnd"/>
                            <w:r w:rsidR="004B10E2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r w:rsidR="00BF0F0D" w:rsidRPr="00776FC0">
                              <w:rPr>
                                <w:sz w:val="20"/>
                              </w:rPr>
                              <w:t>a</w:t>
                            </w:r>
                            <w:r w:rsidR="00F7360E" w:rsidRPr="00776FC0">
                              <w:rPr>
                                <w:sz w:val="20"/>
                              </w:rPr>
                              <w:t>ssociate degree.</w:t>
                            </w:r>
                          </w:p>
                          <w:p w14:paraId="48FA3FF0" w14:textId="77777777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Associate degree</w:t>
                            </w:r>
                          </w:p>
                        </w:tc>
                      </w:tr>
                      <w:tr w:rsidR="00F7360E" w:rsidRPr="00776FC0" w14:paraId="74BAC02B" w14:textId="77777777" w:rsidTr="00790A01">
                        <w:trPr>
                          <w:trHeight w:val="968"/>
                        </w:trPr>
                        <w:tc>
                          <w:tcPr>
                            <w:tcW w:w="1705" w:type="dxa"/>
                            <w:vAlign w:val="center"/>
                          </w:tcPr>
                          <w:p w14:paraId="49413D0B" w14:textId="4A628896" w:rsidR="00F7360E" w:rsidRPr="00776FC0" w:rsidRDefault="004B10E2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b/>
                                <w:sz w:val="20"/>
                              </w:rPr>
                              <w:t>Ruanu-ieer</w:t>
                            </w:r>
                            <w:proofErr w:type="spellEnd"/>
                            <w:r w:rsidR="00F7360E" w:rsidRPr="00776FC0">
                              <w:rPr>
                                <w:b/>
                                <w:sz w:val="20"/>
                              </w:rPr>
                              <w:t xml:space="preserve"> College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66CF9CFF" w14:textId="5BF2914B" w:rsidR="00F7360E" w:rsidRPr="00776FC0" w:rsidRDefault="004B10E2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Napengeni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a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ruanu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er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college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r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uwau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Bachelor’s degrees.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ruu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o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chomwong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chon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ngei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Bachelor’s degrees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iwe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B.S. (Bachelor of Science) or a B.A. (Bachelor of Arts)</w:t>
                            </w:r>
                          </w:p>
                          <w:p w14:paraId="45C6BFD9" w14:textId="77777777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Bachelor’s degree</w:t>
                            </w:r>
                          </w:p>
                        </w:tc>
                      </w:tr>
                      <w:tr w:rsidR="00F7360E" w:rsidRPr="00776FC0" w14:paraId="25E78E3A" w14:textId="77777777" w:rsidTr="00790A01">
                        <w:trPr>
                          <w:trHeight w:val="2348"/>
                        </w:trPr>
                        <w:tc>
                          <w:tcPr>
                            <w:tcW w:w="1705" w:type="dxa"/>
                            <w:vAlign w:val="center"/>
                          </w:tcPr>
                          <w:p w14:paraId="3B6B37BE" w14:textId="77777777" w:rsidR="00F7360E" w:rsidRPr="00776FC0" w:rsidRDefault="00F7360E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776FC0">
                              <w:rPr>
                                <w:b/>
                                <w:sz w:val="20"/>
                              </w:rPr>
                              <w:t xml:space="preserve">Graduate </w:t>
                            </w:r>
                            <w:r w:rsidRPr="00776FC0">
                              <w:rPr>
                                <w:b/>
                                <w:sz w:val="20"/>
                              </w:rPr>
                              <w:br/>
                              <w:t>studies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1B465343" w14:textId="3E90819D" w:rsidR="00F7360E" w:rsidRPr="00776FC0" w:rsidRDefault="004B10E2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Napengeni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nenie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angang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re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mochen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0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r w:rsidR="00790A01" w:rsidRPr="00776FC0">
                              <w:rPr>
                                <w:sz w:val="20"/>
                              </w:rPr>
                              <w:t xml:space="preserve">pekin training mi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chok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awenewen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ngeni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ew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sokkun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pekin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iwe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pwan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pekin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kae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mei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sopwosopwono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murin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college.</w:t>
                            </w:r>
                            <w:r w:rsidR="00F7360E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r w:rsidR="00790A01" w:rsidRPr="00776FC0">
                              <w:rPr>
                                <w:sz w:val="20"/>
                              </w:rPr>
                              <w:t xml:space="preserve">Chon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sukuun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re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fiti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graduate or professional school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ir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mi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angei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ei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training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pwan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angei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graduate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ika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advanced degree.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Ekkoch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 xml:space="preserve"> advanced degrees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mei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wor</w:t>
                            </w:r>
                            <w:proofErr w:type="spellEnd"/>
                            <w:r w:rsidR="00F7360E" w:rsidRPr="00776FC0">
                              <w:rPr>
                                <w:sz w:val="20"/>
                              </w:rPr>
                              <w:t>:</w:t>
                            </w:r>
                          </w:p>
                          <w:p w14:paraId="73F4DFA5" w14:textId="4A5A8ED5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 xml:space="preserve">Master’s degree: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Napengeni</w:t>
                            </w:r>
                            <w:proofErr w:type="spellEnd"/>
                            <w:r w:rsidR="00790A01" w:rsidRPr="00776FC0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="00790A01" w:rsidRPr="00776FC0">
                              <w:rPr>
                                <w:sz w:val="20"/>
                              </w:rPr>
                              <w:t>iwe</w:t>
                            </w:r>
                            <w:proofErr w:type="spellEnd"/>
                            <w:r w:rsidRPr="00776FC0">
                              <w:rPr>
                                <w:sz w:val="20"/>
                              </w:rPr>
                              <w:t xml:space="preserve"> M.S. (Science) or M.A. (Arts)</w:t>
                            </w:r>
                          </w:p>
                          <w:p w14:paraId="1434A086" w14:textId="77777777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Business degree (M.B.A. for Master of Business Arts)</w:t>
                            </w:r>
                          </w:p>
                          <w:p w14:paraId="41FEF797" w14:textId="77777777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Medical degree (M.D. for Medical Doctor)</w:t>
                            </w:r>
                          </w:p>
                          <w:p w14:paraId="6D6D3D8F" w14:textId="77777777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Law degree (J.D. for Juris Doctor)</w:t>
                            </w:r>
                          </w:p>
                          <w:p w14:paraId="12DF91C3" w14:textId="77777777" w:rsidR="00F7360E" w:rsidRPr="00776FC0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</w:rPr>
                            </w:pPr>
                            <w:r w:rsidRPr="00776FC0">
                              <w:rPr>
                                <w:sz w:val="20"/>
                              </w:rPr>
                              <w:t>Doctorate degree (Ph.D. for Doctor of Philosophy)</w:t>
                            </w:r>
                          </w:p>
                        </w:tc>
                      </w:tr>
                    </w:tbl>
                    <w:p w14:paraId="3F481D3D" w14:textId="77777777" w:rsidR="00F7360E" w:rsidRDefault="0065166B" w:rsidP="0065166B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  <w:r w:rsidRPr="00F7360E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578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F504B4" wp14:editId="6B8461B1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71C569" w14:textId="11BB0F47" w:rsidR="00CA36F6" w:rsidRPr="0025578F" w:rsidRDefault="00790A0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i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nei</w:t>
                            </w:r>
                            <w:proofErr w:type="spellEnd"/>
                            <w:r w:rsidR="00CA36F6"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504B4" id="Text Box 8" o:spid="_x0000_s1029" type="#_x0000_t202" style="position:absolute;margin-left:524.8pt;margin-top:523.2pt;width:8in;height:28.8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" fillcolor="#95b6c5 [1944]" stroked="f" strokeweight=".5pt">
                <v:textbox>
                  <w:txbxContent>
                    <w:p w14:paraId="5771C569" w14:textId="11BB0F47" w:rsidR="00CA36F6" w:rsidRPr="0025578F" w:rsidRDefault="00790A0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 xml:space="preserve">Mei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inei</w:t>
                      </w:r>
                      <w:proofErr w:type="spellEnd"/>
                      <w:r w:rsidR="00CA36F6" w:rsidRPr="0025578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05FC0EB" wp14:editId="1478A993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6BB8E37" w14:textId="5250613C" w:rsidR="00275C50" w:rsidRDefault="001A096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744BB2D6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718BA4D" w14:textId="7DD35758" w:rsidR="00275C50" w:rsidRDefault="001A0963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AAFC78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4858E2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2AB7CC3" w14:textId="0606EC19" w:rsidR="00F35BE3" w:rsidRPr="00F35BE3" w:rsidRDefault="001A096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FC0EB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Cio8sm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56BB8E37" w14:textId="5250613C" w:rsidR="00275C50" w:rsidRDefault="001A0963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744BB2D6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718BA4D" w14:textId="7DD35758" w:rsidR="00275C50" w:rsidRDefault="001A0963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2AAFC782" w14:textId="77777777" w:rsidR="00F35BE3" w:rsidRDefault="00F35BE3" w:rsidP="00874387">
                      <w:pPr>
                        <w:pStyle w:val="NoSpacing"/>
                      </w:pPr>
                    </w:p>
                    <w:p w14:paraId="34858E29" w14:textId="77777777" w:rsidR="00F35BE3" w:rsidRDefault="00F35BE3" w:rsidP="00874387">
                      <w:pPr>
                        <w:pStyle w:val="NoSpacing"/>
                      </w:pPr>
                    </w:p>
                    <w:p w14:paraId="02AB7CC3" w14:textId="0606EC19" w:rsidR="00F35BE3" w:rsidRPr="00F35BE3" w:rsidRDefault="001A096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40E3AB3" wp14:editId="60EEDE1C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49D962" w14:textId="5AF32562" w:rsidR="00724084" w:rsidRDefault="000C4D5A" w:rsidP="0070543E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ek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24084"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foster youth</w:t>
                            </w:r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mwun</w:t>
                            </w:r>
                            <w:proofErr w:type="spellEnd"/>
                            <w:r w:rsidR="00724084"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, </w:t>
                            </w:r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i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neuneu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ewe </w:t>
                            </w:r>
                            <w:hyperlink r:id="rId12" w:history="1">
                              <w:r w:rsidR="00724084" w:rsidRPr="00724084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>Passport to C</w:t>
                              </w:r>
                              <w:r w:rsidR="00FA7F66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 xml:space="preserve">areers </w:t>
                              </w:r>
                            </w:hyperlink>
                            <w:r w:rsidR="00724084"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program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ewe</w:t>
                            </w:r>
                            <w:r w:rsidR="00724084"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3" w:history="1">
                              <w:r w:rsidR="00724084" w:rsidRPr="00724084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>College Bound Scholarship</w:t>
                              </w:r>
                            </w:hyperlink>
                            <w:r w:rsidR="00724084"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E3AB3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3749D962" w14:textId="5AF32562" w:rsidR="00724084" w:rsidRDefault="000C4D5A" w:rsidP="0070543E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emo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ek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r w:rsidR="00724084"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foster youth</w:t>
                      </w:r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ne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mwun</w:t>
                      </w:r>
                      <w:proofErr w:type="spellEnd"/>
                      <w:r w:rsidR="00724084"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, </w:t>
                      </w:r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ii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neuneu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ewe </w:t>
                      </w:r>
                      <w:hyperlink r:id="rId14" w:history="1">
                        <w:r w:rsidR="00724084" w:rsidRPr="00724084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>Passport to C</w:t>
                        </w:r>
                        <w:r w:rsidR="00FA7F66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 xml:space="preserve">areers </w:t>
                        </w:r>
                      </w:hyperlink>
                      <w:r w:rsidR="00724084"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program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ewe</w:t>
                      </w:r>
                      <w:r w:rsidR="00724084"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hyperlink r:id="rId15" w:history="1">
                        <w:r w:rsidR="00724084" w:rsidRPr="00724084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>College Bound Scholarship</w:t>
                        </w:r>
                      </w:hyperlink>
                      <w:r w:rsidR="00724084"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F507E9" wp14:editId="2B3D360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E51FC7" w14:textId="024BF506" w:rsidR="00CA36F6" w:rsidRPr="00685C13" w:rsidRDefault="001A096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2E51FC7" w14:textId="024BF506" w:rsidR="00CA36F6" w:rsidRPr="00685C13" w:rsidRDefault="001A0963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4B00D73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D107746" wp14:editId="7A9EF7C5">
                <wp:simplePos x="0" y="0"/>
                <wp:positionH relativeFrom="margin">
                  <wp:posOffset>2209800</wp:posOffset>
                </wp:positionH>
                <wp:positionV relativeFrom="paragraph">
                  <wp:posOffset>0</wp:posOffset>
                </wp:positionV>
                <wp:extent cx="4890135" cy="27241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724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286BC" w14:textId="290FB437" w:rsidR="00781C88" w:rsidRDefault="001A096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FC35F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un</w:t>
                            </w:r>
                            <w:proofErr w:type="spellEnd"/>
                            <w:r w:rsidR="00FC35F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 w:rsidR="00FC35F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 w:rsidR="00FC35F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 w:rsidR="00FC35F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FC35F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FC35F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1F27987D" w14:textId="31503D4D" w:rsidR="00781C88" w:rsidRPr="00696E04" w:rsidRDefault="00FC35F5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A0963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4D11C41C" w14:textId="0D4A2C96" w:rsidR="00696E04" w:rsidRPr="00696E04" w:rsidRDefault="001A0963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3D9D31B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3" type="#_x0000_t202" style="position:absolute;margin-left:174pt;margin-top:0;width:385.05pt;height:214.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" filled="f" strokecolor="#d9d9d9">
                <v:textbox>
                  <w:txbxContent>
                    <w:p w14:paraId="1CF286BC" w14:textId="290FB437" w:rsidR="00781C88" w:rsidRDefault="001A096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FC35F5">
                        <w:rPr>
                          <w:rFonts w:ascii="Myriad Pro" w:hAnsi="Myriad Pro"/>
                          <w:b/>
                          <w:sz w:val="36"/>
                        </w:rPr>
                        <w:t>Mwokutukutun</w:t>
                      </w:r>
                      <w:proofErr w:type="spellEnd"/>
                      <w:r w:rsidR="00FC35F5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 w:rsidR="00FC35F5"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 w:rsidR="00FC35F5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 w:rsidR="00FC35F5"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FC35F5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="00FC35F5"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1F27987D" w14:textId="31503D4D" w:rsidR="00781C88" w:rsidRPr="00696E04" w:rsidRDefault="00FC35F5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A0963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4D11C41C" w14:textId="0D4A2C96" w:rsidR="00696E04" w:rsidRPr="00696E04" w:rsidRDefault="001A0963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3D9D31B3" w14:textId="77777777" w:rsidR="00781C88" w:rsidRDefault="00781C88" w:rsidP="00781C88"/>
                  </w:txbxContent>
                </v:textbox>
                <w10:wrap anchorx="margin"/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C40922" wp14:editId="3F9F071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CAFCEE" w14:textId="6673ED36" w:rsidR="001B2141" w:rsidRPr="001A0963" w:rsidRDefault="001A0963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0A5616A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3B080A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4CAFCEE" w14:textId="6673ED36" w:rsidR="001B2141" w:rsidRPr="001A0963" w:rsidRDefault="001A0963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0A5616A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3B080A7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445B0A" w14:textId="68C1B746" w:rsidR="00671A4B" w:rsidRPr="001B2141" w:rsidRDefault="001A096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BDAA379" wp14:editId="67E2F589">
                <wp:simplePos x="0" y="0"/>
                <wp:positionH relativeFrom="column">
                  <wp:posOffset>-57150</wp:posOffset>
                </wp:positionH>
                <wp:positionV relativeFrom="paragraph">
                  <wp:posOffset>124459</wp:posOffset>
                </wp:positionV>
                <wp:extent cx="2200275" cy="83534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8353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4BCF56" w14:textId="5668CF2E" w:rsidR="00D95C16" w:rsidRPr="00776FC0" w:rsidRDefault="001A0963" w:rsidP="00ED47C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776FC0">
                              <w:rPr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OUMOUM</w:t>
                            </w:r>
                            <w:r w:rsidR="00F95852" w:rsidRPr="00776FC0">
                              <w:rPr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F95852" w:rsidRPr="00776FC0">
                              <w:rPr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Ai we</w:t>
                            </w:r>
                            <w:r w:rsidR="006206FA" w:rsidRPr="00776FC0">
                              <w:rPr>
                                <w:sz w:val="22"/>
                                <w:szCs w:val="24"/>
                              </w:rPr>
                              <w:t xml:space="preserve"> Smarter Balanced test score</w:t>
                            </w:r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="006206F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echok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euchean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me non</w:t>
                            </w:r>
                            <w:r w:rsidR="006206FA" w:rsidRPr="00776FC0">
                              <w:rPr>
                                <w:sz w:val="22"/>
                                <w:szCs w:val="24"/>
                              </w:rPr>
                              <w:t xml:space="preserve"> high school. </w:t>
                            </w:r>
                          </w:p>
                          <w:p w14:paraId="4D5DFCE5" w14:textId="77777777" w:rsidR="00BB2B79" w:rsidRPr="00776FC0" w:rsidRDefault="00BB2B79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776FC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29BBB130" w14:textId="4431D280" w:rsidR="00ED47CB" w:rsidRPr="00776FC0" w:rsidRDefault="001A0963" w:rsidP="00664937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776FC0">
                              <w:rPr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PUNGUN</w:t>
                            </w:r>
                            <w:r w:rsidR="00F95852" w:rsidRPr="00776FC0">
                              <w:rPr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BB2B79" w:rsidRPr="00776FC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CF2459" w:rsidRPr="00776FC0">
                              <w:rPr>
                                <w:sz w:val="22"/>
                                <w:szCs w:val="24"/>
                              </w:rPr>
                              <w:t>10</w:t>
                            </w:r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th </w:t>
                            </w:r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grades </w:t>
                            </w:r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Smarter Balanced test scores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anisuk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fini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amwonotak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college,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ereni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colleges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kese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mwonota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>nefenun</w:t>
                            </w:r>
                            <w:proofErr w:type="spellEnd"/>
                            <w:r w:rsidR="000C4D5A" w:rsidRPr="00776FC0">
                              <w:rPr>
                                <w:sz w:val="22"/>
                                <w:szCs w:val="24"/>
                              </w:rPr>
                              <w:t xml:space="preserve"> college</w:t>
                            </w:r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208949AB" w14:textId="77777777" w:rsidR="00664937" w:rsidRPr="00776FC0" w:rsidRDefault="00664937" w:rsidP="00664937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4DDBE6AF" w14:textId="0E604EFA" w:rsidR="00664937" w:rsidRPr="00776FC0" w:rsidRDefault="000C4D5A" w:rsidP="00664937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pwoi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unungat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ruanu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resapw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niit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kawor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mi or met rese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koch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test me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mwe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35F5"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C35F5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35F5" w:rsidRPr="00776FC0">
                              <w:rPr>
                                <w:sz w:val="22"/>
                                <w:szCs w:val="24"/>
                              </w:rPr>
                              <w:t>nefenun</w:t>
                            </w:r>
                            <w:proofErr w:type="spellEnd"/>
                            <w:r w:rsidR="00FC35F5" w:rsidRPr="00776FC0">
                              <w:rPr>
                                <w:sz w:val="22"/>
                                <w:szCs w:val="24"/>
                              </w:rPr>
                              <w:t xml:space="preserve"> college ren</w:t>
                            </w:r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math or English. </w:t>
                            </w:r>
                          </w:p>
                          <w:p w14:paraId="082D9EF2" w14:textId="77777777" w:rsidR="00664937" w:rsidRPr="00776FC0" w:rsidRDefault="00664937" w:rsidP="00664937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59375572" w14:textId="47D43F1F" w:rsidR="00664937" w:rsidRPr="00776FC0" w:rsidRDefault="00FC35F5" w:rsidP="00664937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Chek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moche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sine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tawe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mwe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poputa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 </w:t>
                            </w:r>
                          </w:p>
                          <w:p w14:paraId="3AD5E4B6" w14:textId="77777777" w:rsidR="00664937" w:rsidRPr="00776FC0" w:rsidRDefault="00664937" w:rsidP="00664937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3AB3DBFB" w14:textId="73BF423F" w:rsidR="00664937" w:rsidRPr="00776FC0" w:rsidRDefault="00FC35F5" w:rsidP="00664937">
                            <w:pPr>
                              <w:pStyle w:val="NoSpacing"/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34  Washington's </w:t>
                            </w:r>
                            <w:hyperlink r:id="rId16" w:tgtFrame="_blank" w:history="1">
                              <w:r w:rsidR="00664937" w:rsidRPr="00776FC0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public community and technical colleges</w:t>
                              </w:r>
                            </w:hyperlink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oonu</w:t>
                            </w:r>
                            <w:proofErr w:type="spellEnd"/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7" w:tgtFrame="_blank" w:history="1">
                              <w:r w:rsidR="00664937" w:rsidRPr="00776FC0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public baccalaureate institutions</w:t>
                              </w:r>
                            </w:hyperlink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tiuu</w:t>
                            </w:r>
                            <w:proofErr w:type="spellEnd"/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8" w:tgtFrame="_blank" w:history="1">
                              <w:r w:rsidR="00664937" w:rsidRPr="00776FC0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private independent colleges</w:t>
                              </w:r>
                            </w:hyperlink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tipeew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Smarter Balanced test scores</w:t>
                            </w:r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nupwe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776FC0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finat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ewe chon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niit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776FC0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 xml:space="preserve"> pre-college (</w:t>
                            </w:r>
                            <w:proofErr w:type="spellStart"/>
                            <w:r w:rsidR="001A0963" w:rsidRPr="00776FC0">
                              <w:rPr>
                                <w:sz w:val="22"/>
                                <w:szCs w:val="24"/>
                              </w:rPr>
                              <w:t>aeochuenon</w:t>
                            </w:r>
                            <w:proofErr w:type="spellEnd"/>
                            <w:r w:rsidR="00664937" w:rsidRPr="00776FC0">
                              <w:rPr>
                                <w:sz w:val="22"/>
                                <w:szCs w:val="24"/>
                              </w:rPr>
                              <w:t>) courses.</w:t>
                            </w:r>
                          </w:p>
                          <w:p w14:paraId="210AF910" w14:textId="77777777" w:rsidR="00745E8D" w:rsidRPr="00745E8D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AA379" id="Text Box 9" o:spid="_x0000_s1035" type="#_x0000_t202" style="position:absolute;margin-left:-4.5pt;margin-top:9.8pt;width:173.25pt;height:657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" filled="f" stroked="f" strokeweight=".5pt">
                <v:textbox>
                  <w:txbxContent>
                    <w:p w14:paraId="4E4BCF56" w14:textId="5668CF2E" w:rsidR="00D95C16" w:rsidRPr="00776FC0" w:rsidRDefault="001A0963" w:rsidP="00ED47C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776FC0">
                        <w:rPr>
                          <w:b/>
                          <w:color w:val="EA6312" w:themeColor="accent2"/>
                          <w:sz w:val="24"/>
                          <w:szCs w:val="26"/>
                        </w:rPr>
                        <w:t>OUMOUM</w:t>
                      </w:r>
                      <w:r w:rsidR="00F95852" w:rsidRPr="00776FC0">
                        <w:rPr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F95852" w:rsidRPr="00776FC0">
                        <w:rPr>
                          <w:color w:val="EA6312" w:themeColor="accent2"/>
                          <w:sz w:val="24"/>
                          <w:szCs w:val="26"/>
                        </w:rPr>
                        <w:t xml:space="preserve"> </w:t>
                      </w:r>
                      <w:r w:rsidR="000C4D5A" w:rsidRPr="00776FC0">
                        <w:rPr>
                          <w:sz w:val="22"/>
                          <w:szCs w:val="24"/>
                        </w:rPr>
                        <w:t>Ai we</w:t>
                      </w:r>
                      <w:r w:rsidR="006206FA" w:rsidRPr="00776FC0">
                        <w:rPr>
                          <w:sz w:val="22"/>
                          <w:szCs w:val="24"/>
                        </w:rPr>
                        <w:t xml:space="preserve"> Smarter Balanced test score</w:t>
                      </w:r>
                      <w:r w:rsidR="00664937" w:rsidRPr="00776FC0">
                        <w:rPr>
                          <w:sz w:val="22"/>
                          <w:szCs w:val="24"/>
                        </w:rPr>
                        <w:t>s</w:t>
                      </w:r>
                      <w:r w:rsidR="006206F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echok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euchean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me non</w:t>
                      </w:r>
                      <w:r w:rsidR="006206FA" w:rsidRPr="00776FC0">
                        <w:rPr>
                          <w:sz w:val="22"/>
                          <w:szCs w:val="24"/>
                        </w:rPr>
                        <w:t xml:space="preserve"> high school. </w:t>
                      </w:r>
                    </w:p>
                    <w:p w14:paraId="4D5DFCE5" w14:textId="77777777" w:rsidR="00BB2B79" w:rsidRPr="00776FC0" w:rsidRDefault="00BB2B79" w:rsidP="00ED47C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776FC0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29BBB130" w14:textId="4431D280" w:rsidR="00ED47CB" w:rsidRPr="00776FC0" w:rsidRDefault="001A0963" w:rsidP="00664937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776FC0">
                        <w:rPr>
                          <w:b/>
                          <w:color w:val="EA6312" w:themeColor="accent2"/>
                          <w:sz w:val="24"/>
                          <w:szCs w:val="26"/>
                        </w:rPr>
                        <w:t>PUNGUN</w:t>
                      </w:r>
                      <w:r w:rsidR="00F95852" w:rsidRPr="00776FC0">
                        <w:rPr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BB2B79" w:rsidRPr="00776FC0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CF2459" w:rsidRPr="00776FC0">
                        <w:rPr>
                          <w:sz w:val="22"/>
                          <w:szCs w:val="24"/>
                        </w:rPr>
                        <w:t>10</w:t>
                      </w:r>
                      <w:r w:rsidR="00664937" w:rsidRPr="00776FC0">
                        <w:rPr>
                          <w:sz w:val="22"/>
                          <w:szCs w:val="24"/>
                        </w:rPr>
                        <w:t xml:space="preserve">th </w:t>
                      </w:r>
                      <w:r w:rsidR="000C4D5A" w:rsidRPr="00776FC0">
                        <w:rPr>
                          <w:sz w:val="22"/>
                          <w:szCs w:val="24"/>
                        </w:rPr>
                        <w:t xml:space="preserve">grades </w:t>
                      </w:r>
                      <w:r w:rsidR="00664937" w:rsidRPr="00776FC0">
                        <w:rPr>
                          <w:sz w:val="22"/>
                          <w:szCs w:val="24"/>
                        </w:rPr>
                        <w:t xml:space="preserve">Smarter Balanced test scores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anisuk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fini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meni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class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amwonotak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college,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ereni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ekan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colleges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kese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ka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mwonota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C4D5A" w:rsidRPr="00776FC0">
                        <w:rPr>
                          <w:sz w:val="22"/>
                          <w:szCs w:val="24"/>
                        </w:rPr>
                        <w:t>nefenun</w:t>
                      </w:r>
                      <w:proofErr w:type="spellEnd"/>
                      <w:r w:rsidR="000C4D5A" w:rsidRPr="00776FC0">
                        <w:rPr>
                          <w:sz w:val="22"/>
                          <w:szCs w:val="24"/>
                        </w:rPr>
                        <w:t xml:space="preserve"> college</w:t>
                      </w:r>
                      <w:r w:rsidR="00664937" w:rsidRPr="00776FC0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208949AB" w14:textId="77777777" w:rsidR="00664937" w:rsidRPr="00776FC0" w:rsidRDefault="00664937" w:rsidP="00664937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4DDBE6AF" w14:textId="0E604EFA" w:rsidR="00664937" w:rsidRPr="00776FC0" w:rsidRDefault="000C4D5A" w:rsidP="00664937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pwoi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unungat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ruanu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college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resapw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niit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class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kawor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nis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mi or met rese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ngangeoch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koch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test me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mwe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C35F5"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FC35F5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C35F5" w:rsidRPr="00776FC0">
                        <w:rPr>
                          <w:sz w:val="22"/>
                          <w:szCs w:val="24"/>
                        </w:rPr>
                        <w:t>nefenun</w:t>
                      </w:r>
                      <w:proofErr w:type="spellEnd"/>
                      <w:r w:rsidR="00FC35F5" w:rsidRPr="00776FC0">
                        <w:rPr>
                          <w:sz w:val="22"/>
                          <w:szCs w:val="24"/>
                        </w:rPr>
                        <w:t xml:space="preserve"> college ren</w:t>
                      </w:r>
                      <w:r w:rsidR="00664937" w:rsidRPr="00776FC0">
                        <w:rPr>
                          <w:sz w:val="22"/>
                          <w:szCs w:val="24"/>
                        </w:rPr>
                        <w:t xml:space="preserve"> math or English. </w:t>
                      </w:r>
                    </w:p>
                    <w:p w14:paraId="082D9EF2" w14:textId="77777777" w:rsidR="00664937" w:rsidRPr="00776FC0" w:rsidRDefault="00664937" w:rsidP="00664937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59375572" w14:textId="47D43F1F" w:rsidR="00664937" w:rsidRPr="00776FC0" w:rsidRDefault="00FC35F5" w:rsidP="00664937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Chek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college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k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moche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sine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tawe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mwe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poputa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>.</w:t>
                      </w:r>
                      <w:r w:rsidR="00664937" w:rsidRPr="00776FC0">
                        <w:rPr>
                          <w:sz w:val="22"/>
                          <w:szCs w:val="24"/>
                        </w:rPr>
                        <w:t xml:space="preserve">  </w:t>
                      </w:r>
                    </w:p>
                    <w:p w14:paraId="3AD5E4B6" w14:textId="77777777" w:rsidR="00664937" w:rsidRPr="00776FC0" w:rsidRDefault="00664937" w:rsidP="00664937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3AB3DBFB" w14:textId="73BF423F" w:rsidR="00664937" w:rsidRPr="00776FC0" w:rsidRDefault="00FC35F5" w:rsidP="00664937">
                      <w:pPr>
                        <w:pStyle w:val="NoSpacing"/>
                        <w:rPr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Meinisi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664937" w:rsidRPr="00776FC0">
                        <w:rPr>
                          <w:sz w:val="22"/>
                          <w:szCs w:val="24"/>
                        </w:rPr>
                        <w:t xml:space="preserve"> 34  Washington's </w:t>
                      </w:r>
                      <w:hyperlink r:id="rId19" w:tgtFrame="_blank" w:history="1">
                        <w:r w:rsidR="00664937" w:rsidRPr="00776FC0">
                          <w:rPr>
                            <w:rStyle w:val="Hyperlink"/>
                            <w:sz w:val="22"/>
                            <w:szCs w:val="24"/>
                          </w:rPr>
                          <w:t>public community and technical colleges</w:t>
                        </w:r>
                      </w:hyperlink>
                      <w:r w:rsidR="00664937" w:rsidRPr="00776FC0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meinisi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oonu</w:t>
                      </w:r>
                      <w:proofErr w:type="spellEnd"/>
                      <w:r w:rsidR="00664937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hyperlink r:id="rId20" w:tgtFrame="_blank" w:history="1">
                        <w:r w:rsidR="00664937" w:rsidRPr="00776FC0">
                          <w:rPr>
                            <w:rStyle w:val="Hyperlink"/>
                            <w:sz w:val="22"/>
                            <w:szCs w:val="24"/>
                          </w:rPr>
                          <w:t>public baccalaureate institutions</w:t>
                        </w:r>
                      </w:hyperlink>
                      <w:r w:rsidR="00664937" w:rsidRPr="00776FC0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tiuu</w:t>
                      </w:r>
                      <w:proofErr w:type="spellEnd"/>
                      <w:r w:rsidR="00664937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hyperlink r:id="rId21" w:tgtFrame="_blank" w:history="1">
                        <w:r w:rsidR="00664937" w:rsidRPr="00776FC0">
                          <w:rPr>
                            <w:rStyle w:val="Hyperlink"/>
                            <w:sz w:val="22"/>
                            <w:szCs w:val="24"/>
                          </w:rPr>
                          <w:t>private independent colleges</w:t>
                        </w:r>
                      </w:hyperlink>
                      <w:r w:rsidR="00664937"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tipeew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katon</w:t>
                      </w:r>
                      <w:proofErr w:type="spellEnd"/>
                      <w:r w:rsidR="00664937" w:rsidRPr="00776FC0">
                        <w:rPr>
                          <w:sz w:val="22"/>
                          <w:szCs w:val="24"/>
                        </w:rPr>
                        <w:t xml:space="preserve"> Smarter Balanced test scores</w:t>
                      </w:r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nupwe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776FC0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finat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ewe chon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niit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776FC0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664937" w:rsidRPr="00776FC0">
                        <w:rPr>
                          <w:sz w:val="22"/>
                          <w:szCs w:val="24"/>
                        </w:rPr>
                        <w:t xml:space="preserve"> pre-college (</w:t>
                      </w:r>
                      <w:proofErr w:type="spellStart"/>
                      <w:r w:rsidR="001A0963" w:rsidRPr="00776FC0">
                        <w:rPr>
                          <w:sz w:val="22"/>
                          <w:szCs w:val="24"/>
                        </w:rPr>
                        <w:t>aeochuenon</w:t>
                      </w:r>
                      <w:proofErr w:type="spellEnd"/>
                      <w:r w:rsidR="00664937" w:rsidRPr="00776FC0">
                        <w:rPr>
                          <w:sz w:val="22"/>
                          <w:szCs w:val="24"/>
                        </w:rPr>
                        <w:t>) courses.</w:t>
                      </w:r>
                    </w:p>
                    <w:p w14:paraId="210AF910" w14:textId="77777777" w:rsidR="00745E8D" w:rsidRPr="00745E8D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128F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ACC3540" wp14:editId="393C5A02">
                <wp:simplePos x="0" y="0"/>
                <wp:positionH relativeFrom="margin">
                  <wp:posOffset>2257425</wp:posOffset>
                </wp:positionH>
                <wp:positionV relativeFrom="paragraph">
                  <wp:posOffset>2591435</wp:posOffset>
                </wp:positionV>
                <wp:extent cx="4921885" cy="44196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19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8D6A4" w14:textId="49A5F806" w:rsidR="001B2141" w:rsidRDefault="00FC35F5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on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  <w:r w:rsidR="00BF154F"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62CF18C3" w14:textId="45D08FF8" w:rsidR="00D64E47" w:rsidRPr="00ED34B5" w:rsidRDefault="00FC35F5" w:rsidP="00FA7F66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Fii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aa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afatati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met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ni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ren pek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53128F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ren</w:t>
                            </w:r>
                            <w:r w:rsidR="00864EB9" w:rsidRPr="00ED34B5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postsecondary path</w:t>
                            </w:r>
                            <w:r w:rsidR="00864EB9" w:rsidRPr="00ED34B5">
                              <w:rPr>
                                <w:sz w:val="24"/>
                                <w:szCs w:val="26"/>
                              </w:rPr>
                              <w:t xml:space="preserve"> and credential</w:t>
                            </w:r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3128F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3128F">
                              <w:rPr>
                                <w:sz w:val="24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53128F">
                              <w:rPr>
                                <w:sz w:val="24"/>
                                <w:szCs w:val="26"/>
                              </w:rPr>
                              <w:t>en</w:t>
                            </w:r>
                            <w:proofErr w:type="spellEnd"/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53128F">
                              <w:rPr>
                                <w:sz w:val="24"/>
                                <w:szCs w:val="26"/>
                              </w:rPr>
                              <w:t>awesi</w:t>
                            </w:r>
                            <w:proofErr w:type="spellEnd"/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3128F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3128F">
                              <w:rPr>
                                <w:sz w:val="24"/>
                                <w:szCs w:val="26"/>
                              </w:rPr>
                              <w:t>en</w:t>
                            </w:r>
                            <w:proofErr w:type="spellEnd"/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53128F">
                              <w:rPr>
                                <w:sz w:val="24"/>
                                <w:szCs w:val="26"/>
                              </w:rPr>
                              <w:t>angeoch</w:t>
                            </w:r>
                            <w:proofErr w:type="spellEnd"/>
                            <w:r w:rsidR="0053128F">
                              <w:rPr>
                                <w:sz w:val="24"/>
                                <w:szCs w:val="26"/>
                              </w:rPr>
                              <w:t xml:space="preserve"> non.</w:t>
                            </w:r>
                          </w:p>
                          <w:p w14:paraId="3DF5D0C0" w14:textId="489D8C5B" w:rsidR="00864EB9" w:rsidRPr="00ED34B5" w:rsidRDefault="0053128F" w:rsidP="00FA7F66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Kut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864EB9" w:rsidRPr="00ED34B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majors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eoch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met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864EB9" w:rsidRPr="00ED34B5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et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choch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ung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nongonon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won  ewe</w:t>
                            </w:r>
                            <w:r w:rsidR="00864EB9" w:rsidRPr="00ED34B5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U.S. Department of Labor’s </w:t>
                            </w:r>
                            <w:hyperlink r:id="rId22" w:tgtFrame="_blank" w:history="1">
                              <w:r w:rsidR="00864EB9" w:rsidRPr="00ED34B5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career search</w:t>
                              </w:r>
                            </w:hyperlink>
                            <w:r w:rsidR="00864EB9" w:rsidRPr="00ED34B5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A561C69" w14:textId="77777777" w:rsidR="00FA7F66" w:rsidRDefault="00FA7F66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748CA6A2" w14:textId="6947A3CB" w:rsidR="00854BA0" w:rsidRDefault="0053128F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1A096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</w:p>
                          <w:p w14:paraId="52E1816C" w14:textId="47FDBB04" w:rsidR="00864EB9" w:rsidRPr="00ED34B5" w:rsidRDefault="0053128F" w:rsidP="00FA7F66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sakopat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non</w:t>
                            </w:r>
                            <w:r w:rsidR="00864EB9" w:rsidRPr="00ED34B5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college 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me</w:t>
                            </w:r>
                            <w:r w:rsidR="00864EB9" w:rsidRPr="00ED34B5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pek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kuut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864EB9" w:rsidRPr="00ED34B5">
                              <w:rPr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302EEDB8" w14:textId="59CE5B19" w:rsidR="00864EB9" w:rsidRPr="00ED34B5" w:rsidRDefault="0053128F" w:rsidP="00FA7F66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nou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kuta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major</w:t>
                            </w:r>
                            <w:r w:rsidR="00864EB9" w:rsidRPr="00ED34B5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och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t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et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choch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.</w:t>
                            </w:r>
                            <w:r w:rsidR="00864EB9" w:rsidRPr="00ED34B5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13626B63" w14:textId="1B598023" w:rsidR="00864EB9" w:rsidRPr="00ED34B5" w:rsidRDefault="0053128F" w:rsidP="00FA7F66">
                            <w:pPr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>soun</w:t>
                            </w:r>
                            <w:proofErr w:type="spellEnd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>cheki</w:t>
                            </w:r>
                            <w:proofErr w:type="spellEnd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>mwokutukun</w:t>
                            </w:r>
                            <w:proofErr w:type="spellEnd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6"/>
                                <w:lang w:val="fr-FR"/>
                              </w:rPr>
                              <w:t>.</w:t>
                            </w:r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Ren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omw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sinei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kreitin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ewe,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aan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assignment</w:t>
                            </w:r>
                            <w:proofErr w:type="spellEnd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me an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fiiti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en mi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teeta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won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aan</w:t>
                            </w:r>
                            <w:proofErr w:type="spellEnd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online system, </w:t>
                            </w:r>
                            <w:proofErr w:type="spellStart"/>
                            <w:r w:rsidR="009176D0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usun</w:t>
                            </w:r>
                            <w:proofErr w:type="spellEnd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>Skyward</w:t>
                            </w:r>
                            <w:proofErr w:type="spellEnd"/>
                            <w:r w:rsidR="00864EB9" w:rsidRPr="00776FC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Cheki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ei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mi free</w:t>
                            </w:r>
                            <w:r w:rsidR="00864EB9" w:rsidRPr="00ED34B5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, online system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iteiten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week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kuna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fetanin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9176D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1BE69A4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C3540" id="_x0000_s1036" type="#_x0000_t202" style="position:absolute;margin-left:177.75pt;margin-top:204.05pt;width:387.55pt;height:348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" fillcolor="#e1eee8 [663]" stroked="f">
                <v:textbox>
                  <w:txbxContent>
                    <w:p w14:paraId="1C78D6A4" w14:textId="49A5F806" w:rsidR="001B2141" w:rsidRDefault="00FC35F5" w:rsidP="003B2109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on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  <w:r w:rsidR="00BF154F"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62CF18C3" w14:textId="45D08FF8" w:rsidR="00D64E47" w:rsidRPr="00ED34B5" w:rsidRDefault="00FC35F5" w:rsidP="00FA7F66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Fiini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angang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aani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pwan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afatatiw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metekewe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niit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ren pekin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kae</w:t>
                      </w:r>
                      <w:proofErr w:type="spellEnd"/>
                      <w:r w:rsidR="0053128F">
                        <w:rPr>
                          <w:b/>
                          <w:sz w:val="24"/>
                          <w:szCs w:val="26"/>
                        </w:rPr>
                        <w:t xml:space="preserve"> ren</w:t>
                      </w:r>
                      <w:r w:rsidR="00864EB9" w:rsidRPr="00ED34B5">
                        <w:rPr>
                          <w:b/>
                          <w:sz w:val="24"/>
                          <w:szCs w:val="26"/>
                        </w:rPr>
                        <w:t xml:space="preserve"> postsecondary path</w:t>
                      </w:r>
                      <w:r w:rsidR="00864EB9" w:rsidRPr="00ED34B5">
                        <w:rPr>
                          <w:sz w:val="24"/>
                          <w:szCs w:val="26"/>
                        </w:rPr>
                        <w:t xml:space="preserve"> and credential</w:t>
                      </w:r>
                      <w:r w:rsidR="0053128F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3128F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="0053128F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3128F">
                        <w:rPr>
                          <w:sz w:val="24"/>
                          <w:szCs w:val="26"/>
                        </w:rPr>
                        <w:t>taropwen</w:t>
                      </w:r>
                      <w:proofErr w:type="spellEnd"/>
                      <w:r w:rsidR="0053128F">
                        <w:rPr>
                          <w:sz w:val="24"/>
                          <w:szCs w:val="26"/>
                        </w:rPr>
                        <w:t xml:space="preserve"> met </w:t>
                      </w:r>
                      <w:proofErr w:type="spellStart"/>
                      <w:r w:rsidR="0053128F">
                        <w:rPr>
                          <w:sz w:val="24"/>
                          <w:szCs w:val="26"/>
                        </w:rPr>
                        <w:t>en</w:t>
                      </w:r>
                      <w:proofErr w:type="spellEnd"/>
                      <w:r w:rsidR="0053128F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="0053128F">
                        <w:rPr>
                          <w:sz w:val="24"/>
                          <w:szCs w:val="26"/>
                        </w:rPr>
                        <w:t>awesi</w:t>
                      </w:r>
                      <w:proofErr w:type="spellEnd"/>
                      <w:r w:rsidR="0053128F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3128F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="0053128F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3128F">
                        <w:rPr>
                          <w:sz w:val="24"/>
                          <w:szCs w:val="26"/>
                        </w:rPr>
                        <w:t>en</w:t>
                      </w:r>
                      <w:proofErr w:type="spellEnd"/>
                      <w:r w:rsidR="0053128F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="0053128F">
                        <w:rPr>
                          <w:sz w:val="24"/>
                          <w:szCs w:val="26"/>
                        </w:rPr>
                        <w:t>angeoch</w:t>
                      </w:r>
                      <w:proofErr w:type="spellEnd"/>
                      <w:r w:rsidR="0053128F">
                        <w:rPr>
                          <w:sz w:val="24"/>
                          <w:szCs w:val="26"/>
                        </w:rPr>
                        <w:t xml:space="preserve"> non.</w:t>
                      </w:r>
                    </w:p>
                    <w:p w14:paraId="3DF5D0C0" w14:textId="489D8C5B" w:rsidR="00864EB9" w:rsidRPr="00ED34B5" w:rsidRDefault="0053128F" w:rsidP="00FA7F66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Kuta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="00864EB9" w:rsidRPr="00ED34B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majors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eoch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met ew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och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eni</w:t>
                      </w:r>
                      <w:proofErr w:type="spellEnd"/>
                      <w:r w:rsidR="00864EB9" w:rsidRPr="00ED34B5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pw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et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choch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wes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ng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pung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nongonono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won  ewe</w:t>
                      </w:r>
                      <w:r w:rsidR="00864EB9" w:rsidRPr="00ED34B5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U.S. Department of Labor’s </w:t>
                      </w:r>
                      <w:hyperlink r:id="rId23" w:tgtFrame="_blank" w:history="1">
                        <w:r w:rsidR="00864EB9" w:rsidRPr="00ED34B5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career search</w:t>
                        </w:r>
                      </w:hyperlink>
                      <w:r w:rsidR="00864EB9" w:rsidRPr="00ED34B5"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</w:p>
                    <w:p w14:paraId="1A561C69" w14:textId="77777777" w:rsidR="00FA7F66" w:rsidRDefault="00FA7F66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748CA6A2" w14:textId="6947A3CB" w:rsidR="00854BA0" w:rsidRDefault="0053128F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1A0963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</w:p>
                    <w:p w14:paraId="52E1816C" w14:textId="47FDBB04" w:rsidR="00864EB9" w:rsidRPr="00ED34B5" w:rsidRDefault="0053128F" w:rsidP="00FA7F66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b/>
                          <w:sz w:val="24"/>
                          <w:szCs w:val="26"/>
                        </w:rPr>
                      </w:pPr>
                      <w:r>
                        <w:rPr>
                          <w:b/>
                          <w:sz w:val="24"/>
                          <w:szCs w:val="26"/>
                        </w:rPr>
                        <w:t xml:space="preserve">Kae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sakopaten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kinikin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non</w:t>
                      </w:r>
                      <w:r w:rsidR="00864EB9" w:rsidRPr="00ED34B5">
                        <w:rPr>
                          <w:b/>
                          <w:sz w:val="24"/>
                          <w:szCs w:val="26"/>
                        </w:rPr>
                        <w:t xml:space="preserve"> college </w:t>
                      </w:r>
                      <w:r>
                        <w:rPr>
                          <w:b/>
                          <w:sz w:val="24"/>
                          <w:szCs w:val="26"/>
                        </w:rPr>
                        <w:t>me</w:t>
                      </w:r>
                      <w:r w:rsidR="00864EB9" w:rsidRPr="00ED34B5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6"/>
                        </w:rPr>
                        <w:t xml:space="preserve">pekin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kuuten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angang</w:t>
                      </w:r>
                      <w:proofErr w:type="spellEnd"/>
                      <w:r w:rsidR="00864EB9" w:rsidRPr="00ED34B5">
                        <w:rPr>
                          <w:b/>
                          <w:sz w:val="24"/>
                          <w:szCs w:val="26"/>
                        </w:rPr>
                        <w:t>.</w:t>
                      </w:r>
                    </w:p>
                    <w:p w14:paraId="302EEDB8" w14:textId="59CE5B19" w:rsidR="00864EB9" w:rsidRPr="00ED34B5" w:rsidRDefault="0053128F" w:rsidP="00FA7F66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nouw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kuta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katon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major</w:t>
                      </w:r>
                      <w:r w:rsidR="00864EB9" w:rsidRPr="00ED34B5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eoch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t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och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met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choch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awes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.</w:t>
                      </w:r>
                      <w:r w:rsidR="00864EB9" w:rsidRPr="00ED34B5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13626B63" w14:textId="1B598023" w:rsidR="00864EB9" w:rsidRPr="00ED34B5" w:rsidRDefault="0053128F" w:rsidP="00FA7F66">
                      <w:pPr>
                        <w:numPr>
                          <w:ilvl w:val="0"/>
                          <w:numId w:val="14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</w:pPr>
                      <w:proofErr w:type="spellStart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>Kopwe</w:t>
                      </w:r>
                      <w:proofErr w:type="spellEnd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>soun</w:t>
                      </w:r>
                      <w:proofErr w:type="spellEnd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>cheki</w:t>
                      </w:r>
                      <w:proofErr w:type="spellEnd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>mwokutukun</w:t>
                      </w:r>
                      <w:proofErr w:type="spellEnd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>sukuun</w:t>
                      </w:r>
                      <w:proofErr w:type="spellEnd"/>
                      <w:r w:rsidR="00864EB9" w:rsidRPr="00776FC0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6"/>
                          <w:lang w:val="fr-FR"/>
                        </w:rPr>
                        <w:t>.</w:t>
                      </w:r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Ren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omw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kopwe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sinei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kreitin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noumw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ewe,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aan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assignment</w:t>
                      </w:r>
                      <w:proofErr w:type="spellEnd"/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, </w:t>
                      </w:r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me an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fiiti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sukuun</w:t>
                      </w:r>
                      <w:proofErr w:type="spellEnd"/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, </w:t>
                      </w:r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en mi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tongeni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teeta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won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aan</w:t>
                      </w:r>
                      <w:proofErr w:type="spellEnd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sukuun</w:t>
                      </w:r>
                      <w:proofErr w:type="spellEnd"/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online system, </w:t>
                      </w:r>
                      <w:proofErr w:type="spellStart"/>
                      <w:r w:rsidR="009176D0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usun</w:t>
                      </w:r>
                      <w:proofErr w:type="spellEnd"/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>Skyward</w:t>
                      </w:r>
                      <w:proofErr w:type="spellEnd"/>
                      <w:r w:rsidR="00864EB9" w:rsidRPr="00776FC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Cheki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ei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mi free</w:t>
                      </w:r>
                      <w:r w:rsidR="00864EB9" w:rsidRPr="00ED34B5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, online system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iteiten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week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omw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kopwe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kuna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fetanin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noumw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kae</w:t>
                      </w:r>
                      <w:proofErr w:type="spellEnd"/>
                      <w:r w:rsidR="009176D0">
                        <w:rPr>
                          <w:rFonts w:ascii="Trebuchet MS" w:eastAsia="Times New Roman" w:hAnsi="Trebuchet MS" w:cs="Times New Roman"/>
                          <w:sz w:val="24"/>
                          <w:szCs w:val="26"/>
                        </w:rPr>
                        <w:t>.</w:t>
                      </w:r>
                    </w:p>
                    <w:p w14:paraId="41BE69A4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2F34D9" w14:textId="77777777" w:rsidR="00EB48C5" w:rsidRDefault="00EB48C5" w:rsidP="009909CD">
      <w:pPr>
        <w:spacing w:after="0" w:line="240" w:lineRule="auto"/>
      </w:pPr>
      <w:r>
        <w:separator/>
      </w:r>
    </w:p>
  </w:endnote>
  <w:endnote w:type="continuationSeparator" w:id="0">
    <w:p w14:paraId="750454F1" w14:textId="77777777" w:rsidR="00EB48C5" w:rsidRDefault="00EB48C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67D04" w14:textId="77777777" w:rsidR="0070543E" w:rsidRDefault="007054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9CAC1" w14:textId="77777777" w:rsidR="00A2694A" w:rsidRDefault="00A2694A" w:rsidP="00A2694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CAA8" wp14:editId="1D46580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AF444E0" w14:textId="2700F830" w:rsidR="00A2694A" w:rsidRPr="00D46648" w:rsidRDefault="009176D0" w:rsidP="00A2694A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A2694A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70543E" w:rsidRPr="00174C9B">
        <w:rPr>
          <w:rStyle w:val="Hyperlink"/>
        </w:rPr>
        <w:t>https://gearup.wa.gov/students-families</w:t>
      </w:r>
    </w:hyperlink>
    <w:r w:rsidR="0070543E">
      <w:t xml:space="preserve"> </w:t>
    </w:r>
    <w:r w:rsidR="00A2694A" w:rsidRPr="00EE63E2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1A0963">
      <w:rPr>
        <w:rFonts w:ascii="Myriad Pro" w:hAnsi="Myriad Pro"/>
        <w:sz w:val="24"/>
        <w:szCs w:val="36"/>
      </w:rPr>
      <w:t>ngeni</w:t>
    </w:r>
    <w:proofErr w:type="spellEnd"/>
    <w:r w:rsidR="001A0963">
      <w:rPr>
        <w:rFonts w:ascii="Myriad Pro" w:hAnsi="Myriad Pro"/>
        <w:sz w:val="24"/>
        <w:szCs w:val="36"/>
      </w:rPr>
      <w:t xml:space="preserve"> me </w:t>
    </w:r>
    <w:proofErr w:type="spellStart"/>
    <w:r w:rsidR="001A0963">
      <w:rPr>
        <w:rFonts w:ascii="Myriad Pro" w:hAnsi="Myriad Pro"/>
        <w:sz w:val="24"/>
        <w:szCs w:val="36"/>
      </w:rPr>
      <w:t>kuna</w:t>
    </w:r>
    <w:proofErr w:type="spellEnd"/>
    <w:r w:rsidR="001A0963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ren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 w:rsidR="001A0963">
      <w:rPr>
        <w:rFonts w:ascii="Myriad Pro" w:hAnsi="Myriad Pro"/>
        <w:sz w:val="24"/>
        <w:szCs w:val="36"/>
      </w:rPr>
      <w:t>a</w:t>
    </w:r>
    <w:r>
      <w:rPr>
        <w:rFonts w:ascii="Myriad Pro" w:hAnsi="Myriad Pro"/>
        <w:sz w:val="24"/>
        <w:szCs w:val="36"/>
      </w:rPr>
      <w:t>akot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2FFAD" w14:textId="77777777" w:rsidR="0070543E" w:rsidRDefault="007054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FF87F3" w14:textId="77777777" w:rsidR="00EB48C5" w:rsidRDefault="00EB48C5" w:rsidP="009909CD">
      <w:pPr>
        <w:spacing w:after="0" w:line="240" w:lineRule="auto"/>
      </w:pPr>
      <w:r>
        <w:separator/>
      </w:r>
    </w:p>
  </w:footnote>
  <w:footnote w:type="continuationSeparator" w:id="0">
    <w:p w14:paraId="20A7F20A" w14:textId="77777777" w:rsidR="00EB48C5" w:rsidRDefault="00EB48C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6E092" w14:textId="77777777" w:rsidR="0070543E" w:rsidRDefault="007054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603AF" w14:textId="77777777" w:rsidR="0070543E" w:rsidRDefault="007054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9595E" w14:textId="77777777" w:rsidR="0070543E" w:rsidRDefault="007054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16C3F"/>
    <w:multiLevelType w:val="hybridMultilevel"/>
    <w:tmpl w:val="02EA35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423F50"/>
    <w:multiLevelType w:val="hybridMultilevel"/>
    <w:tmpl w:val="40764A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2"/>
  </w:num>
  <w:num w:numId="6">
    <w:abstractNumId w:val="3"/>
  </w:num>
  <w:num w:numId="7">
    <w:abstractNumId w:val="8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14"/>
  </w:num>
  <w:num w:numId="13">
    <w:abstractNumId w:val="0"/>
  </w:num>
  <w:num w:numId="14">
    <w:abstractNumId w:val="10"/>
  </w:num>
  <w:num w:numId="15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Q0MrEwtzQ1MDNW0lEKTi0uzszPAykwrAUAKnJerywAAAA="/>
  </w:docVars>
  <w:rsids>
    <w:rsidRoot w:val="001B2141"/>
    <w:rsid w:val="00076C3A"/>
    <w:rsid w:val="000842BF"/>
    <w:rsid w:val="000C40B8"/>
    <w:rsid w:val="000C4D5A"/>
    <w:rsid w:val="000C79BA"/>
    <w:rsid w:val="001733BE"/>
    <w:rsid w:val="001956B9"/>
    <w:rsid w:val="001A0963"/>
    <w:rsid w:val="001A6610"/>
    <w:rsid w:val="001B2141"/>
    <w:rsid w:val="001D16DC"/>
    <w:rsid w:val="001D41E3"/>
    <w:rsid w:val="001D5F2E"/>
    <w:rsid w:val="00203C47"/>
    <w:rsid w:val="0025578F"/>
    <w:rsid w:val="00275C50"/>
    <w:rsid w:val="002A09B4"/>
    <w:rsid w:val="002E63ED"/>
    <w:rsid w:val="00300075"/>
    <w:rsid w:val="003262D5"/>
    <w:rsid w:val="00360D40"/>
    <w:rsid w:val="003B2109"/>
    <w:rsid w:val="003E7F76"/>
    <w:rsid w:val="00406591"/>
    <w:rsid w:val="00414D69"/>
    <w:rsid w:val="0041539A"/>
    <w:rsid w:val="00436814"/>
    <w:rsid w:val="0047425E"/>
    <w:rsid w:val="004B10E2"/>
    <w:rsid w:val="004D131D"/>
    <w:rsid w:val="0053128F"/>
    <w:rsid w:val="005326F5"/>
    <w:rsid w:val="00532A29"/>
    <w:rsid w:val="00546FBC"/>
    <w:rsid w:val="006206FA"/>
    <w:rsid w:val="006207D8"/>
    <w:rsid w:val="00622246"/>
    <w:rsid w:val="00627CA3"/>
    <w:rsid w:val="00645074"/>
    <w:rsid w:val="0065166B"/>
    <w:rsid w:val="00661D0B"/>
    <w:rsid w:val="00664937"/>
    <w:rsid w:val="00671A4B"/>
    <w:rsid w:val="00675C1D"/>
    <w:rsid w:val="00685C13"/>
    <w:rsid w:val="00690563"/>
    <w:rsid w:val="00696E04"/>
    <w:rsid w:val="006F45EA"/>
    <w:rsid w:val="0070210A"/>
    <w:rsid w:val="0070543E"/>
    <w:rsid w:val="00724084"/>
    <w:rsid w:val="00745E8D"/>
    <w:rsid w:val="0075162C"/>
    <w:rsid w:val="00776FC0"/>
    <w:rsid w:val="00781C88"/>
    <w:rsid w:val="00784F1D"/>
    <w:rsid w:val="00790A01"/>
    <w:rsid w:val="007E1871"/>
    <w:rsid w:val="008110A7"/>
    <w:rsid w:val="00854BA0"/>
    <w:rsid w:val="00862933"/>
    <w:rsid w:val="00864EB9"/>
    <w:rsid w:val="008654B5"/>
    <w:rsid w:val="00874387"/>
    <w:rsid w:val="008916E0"/>
    <w:rsid w:val="008A4FE5"/>
    <w:rsid w:val="008D4C50"/>
    <w:rsid w:val="008F484C"/>
    <w:rsid w:val="009176D0"/>
    <w:rsid w:val="00980FFC"/>
    <w:rsid w:val="009909CD"/>
    <w:rsid w:val="009B09EE"/>
    <w:rsid w:val="009F19C9"/>
    <w:rsid w:val="009F6470"/>
    <w:rsid w:val="00A25076"/>
    <w:rsid w:val="00A2694A"/>
    <w:rsid w:val="00A42288"/>
    <w:rsid w:val="00A51106"/>
    <w:rsid w:val="00A924DC"/>
    <w:rsid w:val="00AA1A72"/>
    <w:rsid w:val="00AC5E47"/>
    <w:rsid w:val="00AC67ED"/>
    <w:rsid w:val="00B044CD"/>
    <w:rsid w:val="00B53C93"/>
    <w:rsid w:val="00B646B2"/>
    <w:rsid w:val="00B65F90"/>
    <w:rsid w:val="00B80482"/>
    <w:rsid w:val="00B91A1C"/>
    <w:rsid w:val="00BB2B79"/>
    <w:rsid w:val="00BF0F0D"/>
    <w:rsid w:val="00BF154F"/>
    <w:rsid w:val="00C11E7C"/>
    <w:rsid w:val="00C30716"/>
    <w:rsid w:val="00C91747"/>
    <w:rsid w:val="00CA36F6"/>
    <w:rsid w:val="00CD2DEC"/>
    <w:rsid w:val="00CE5BCB"/>
    <w:rsid w:val="00CF1D50"/>
    <w:rsid w:val="00CF2459"/>
    <w:rsid w:val="00D14F9D"/>
    <w:rsid w:val="00D257AF"/>
    <w:rsid w:val="00D321C2"/>
    <w:rsid w:val="00D33458"/>
    <w:rsid w:val="00D64E47"/>
    <w:rsid w:val="00D95C16"/>
    <w:rsid w:val="00E21342"/>
    <w:rsid w:val="00EB48C5"/>
    <w:rsid w:val="00ED34B5"/>
    <w:rsid w:val="00ED47CB"/>
    <w:rsid w:val="00F010F1"/>
    <w:rsid w:val="00F35BE3"/>
    <w:rsid w:val="00F40A18"/>
    <w:rsid w:val="00F437F8"/>
    <w:rsid w:val="00F56DB3"/>
    <w:rsid w:val="00F7360E"/>
    <w:rsid w:val="00F95852"/>
    <w:rsid w:val="00FA7F66"/>
    <w:rsid w:val="00FC35F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EBD1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054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college-bound-scholarship-program" TargetMode="External"/><Relationship Id="rId18" Type="http://schemas.openxmlformats.org/officeDocument/2006/relationships/hyperlink" Target="http://www.icwashington.org/colleges.html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icwashington.org/colleges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17" Type="http://schemas.openxmlformats.org/officeDocument/2006/relationships/hyperlink" Target="http://councilofpresidents.org/index-1_members.html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sbctc.edu/general/c_index.aspx" TargetMode="External"/><Relationship Id="rId20" Type="http://schemas.openxmlformats.org/officeDocument/2006/relationships/hyperlink" Target="http://councilofpresidents.org/index-1_members.html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college-bound-scholarship-program" TargetMode="External"/><Relationship Id="rId23" Type="http://schemas.openxmlformats.org/officeDocument/2006/relationships/hyperlink" Target="http://www.mynextmove.org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sbctc.edu/general/c_index.aspx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eadysetgrad.org/college/passport-foster-youth-promise-program" TargetMode="External"/><Relationship Id="rId22" Type="http://schemas.openxmlformats.org/officeDocument/2006/relationships/hyperlink" Target="http://www.mynextmove.org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F66D5"/>
    <w:rsid w:val="002D5CAE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380DE2-83DA-4A9F-A790-20DEE884AC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9-19T17:25:00Z</dcterms:created>
  <dcterms:modified xsi:type="dcterms:W3CDTF">2021-08-27T18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